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A8373" w14:textId="77777777" w:rsidR="00292643" w:rsidRPr="00292643" w:rsidRDefault="00000000">
      <w:pPr>
        <w:pStyle w:val="Heading1"/>
        <w:rPr>
          <w:u w:val="single"/>
        </w:rPr>
      </w:pPr>
      <w:bookmarkStart w:id="0" w:name="X68869406ddbf85d3059428d3610ca24979d34e0"/>
      <w:r w:rsidRPr="00292643">
        <w:rPr>
          <w:u w:val="single"/>
        </w:rPr>
        <w:t xml:space="preserve">Linked Provisions </w:t>
      </w:r>
      <w:r w:rsidR="00292643" w:rsidRPr="00292643">
        <w:rPr>
          <w:u w:val="single"/>
        </w:rPr>
        <w:t>Limited</w:t>
      </w:r>
    </w:p>
    <w:p w14:paraId="3D407598" w14:textId="10D1CA11" w:rsidR="00EF37BF" w:rsidRPr="00292643" w:rsidRDefault="00000000">
      <w:pPr>
        <w:pStyle w:val="Heading1"/>
        <w:rPr>
          <w:u w:val="single"/>
        </w:rPr>
      </w:pPr>
      <w:r w:rsidRPr="00292643">
        <w:rPr>
          <w:u w:val="single"/>
        </w:rPr>
        <w:t>Activity Risk Assessment Planner and Checklist</w:t>
      </w:r>
    </w:p>
    <w:p w14:paraId="6CEC1D09" w14:textId="77777777" w:rsidR="00EF37BF" w:rsidRDefault="00000000">
      <w:pPr>
        <w:pStyle w:val="FirstParagraph"/>
      </w:pPr>
      <w:r>
        <w:rPr>
          <w:b/>
          <w:bCs/>
        </w:rPr>
        <w:t>Activity Name:</w:t>
      </w:r>
      <w:r>
        <w:t xml:space="preserve"> ____________________________________</w:t>
      </w:r>
    </w:p>
    <w:p w14:paraId="3922D3C9" w14:textId="77777777" w:rsidR="00EF37BF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_________</w:t>
      </w:r>
    </w:p>
    <w:p w14:paraId="0823A70E" w14:textId="77777777" w:rsidR="00EF37BF" w:rsidRDefault="00000000">
      <w:pPr>
        <w:pStyle w:val="BodyText"/>
      </w:pPr>
      <w:r>
        <w:rPr>
          <w:b/>
          <w:bCs/>
        </w:rPr>
        <w:t>Activity Lead:</w:t>
      </w:r>
      <w:r>
        <w:t xml:space="preserve"> ____________________________________</w:t>
      </w:r>
    </w:p>
    <w:p w14:paraId="5ACC802D" w14:textId="77777777" w:rsidR="00EF37BF" w:rsidRDefault="00000000">
      <w:pPr>
        <w:pStyle w:val="BodyText"/>
      </w:pPr>
      <w:r>
        <w:rPr>
          <w:b/>
          <w:bCs/>
        </w:rPr>
        <w:t>Location:</w:t>
      </w:r>
      <w:r>
        <w:t xml:space="preserve"> ____________________________________</w:t>
      </w:r>
    </w:p>
    <w:p w14:paraId="725E321C" w14:textId="77777777" w:rsidR="00EF37BF" w:rsidRDefault="00000000">
      <w:pPr>
        <w:pStyle w:val="BodyText"/>
      </w:pPr>
      <w:r>
        <w:rPr>
          <w:b/>
          <w:bCs/>
        </w:rPr>
        <w:t>Young People Attending:</w:t>
      </w:r>
      <w:r>
        <w:t xml:space="preserve"> ____________________________________</w:t>
      </w:r>
    </w:p>
    <w:p w14:paraId="22B54E5D" w14:textId="77777777" w:rsidR="00EF37BF" w:rsidRDefault="00000000">
      <w:pPr>
        <w:pStyle w:val="BodyText"/>
      </w:pPr>
      <w:r>
        <w:rPr>
          <w:b/>
          <w:bCs/>
        </w:rPr>
        <w:t>Staff Attending:</w:t>
      </w:r>
      <w:r>
        <w:t xml:space="preserve"> ____________________________________</w:t>
      </w:r>
    </w:p>
    <w:p w14:paraId="208C18BC" w14:textId="77777777" w:rsidR="00EF37BF" w:rsidRDefault="00000000">
      <w:pPr>
        <w:pStyle w:val="BodyText"/>
      </w:pPr>
      <w:r>
        <w:rPr>
          <w:b/>
          <w:bCs/>
        </w:rPr>
        <w:t>Transport Arrangements:</w:t>
      </w:r>
      <w:r>
        <w:t xml:space="preserve"> ____________________________________</w:t>
      </w:r>
    </w:p>
    <w:p w14:paraId="399D9AB2" w14:textId="77777777" w:rsidR="00EF37BF" w:rsidRDefault="00000000">
      <w:r>
        <w:pict w14:anchorId="56C9FCF0">
          <v:rect id="_x0000_i1026" style="width:0;height:1.5pt" o:hralign="center" o:hrstd="t" o:hr="t"/>
        </w:pict>
      </w:r>
    </w:p>
    <w:p w14:paraId="6E44738E" w14:textId="77777777" w:rsidR="00EF37BF" w:rsidRDefault="00000000">
      <w:pPr>
        <w:pStyle w:val="Heading2"/>
      </w:pPr>
      <w:bookmarkStart w:id="1" w:name="risk-assessments"/>
      <w:r>
        <w:t>Risk Assessments</w:t>
      </w:r>
    </w:p>
    <w:p w14:paraId="53120712" w14:textId="77777777" w:rsidR="00EF37BF" w:rsidRDefault="00000000">
      <w:pPr>
        <w:pStyle w:val="Compact"/>
        <w:numPr>
          <w:ilvl w:val="0"/>
          <w:numId w:val="2"/>
        </w:numPr>
      </w:pPr>
      <w:r>
        <w:t>Activity Risk Assessment Reviewed by: __________________________</w:t>
      </w:r>
    </w:p>
    <w:p w14:paraId="75A61A5F" w14:textId="77777777" w:rsidR="00EF37BF" w:rsidRDefault="00000000">
      <w:pPr>
        <w:pStyle w:val="Compact"/>
        <w:numPr>
          <w:ilvl w:val="0"/>
          <w:numId w:val="2"/>
        </w:numPr>
      </w:pPr>
      <w:r>
        <w:t>Individual Student Risk Assessments Reviewed by: __________________________</w:t>
      </w:r>
    </w:p>
    <w:p w14:paraId="004EB0BE" w14:textId="77777777" w:rsidR="00EF37BF" w:rsidRDefault="00000000">
      <w:pPr>
        <w:pStyle w:val="Compact"/>
        <w:numPr>
          <w:ilvl w:val="0"/>
          <w:numId w:val="2"/>
        </w:numPr>
      </w:pPr>
      <w:r>
        <w:t>Notes/Concerns: ______________________________________________________________________</w:t>
      </w:r>
    </w:p>
    <w:p w14:paraId="65DF10CF" w14:textId="77777777" w:rsidR="00EF37BF" w:rsidRDefault="00000000">
      <w:r>
        <w:pict w14:anchorId="1DF97648">
          <v:rect id="_x0000_i1027" style="width:0;height:1.5pt" o:hralign="center" o:hrstd="t" o:hr="t"/>
        </w:pict>
      </w:r>
    </w:p>
    <w:p w14:paraId="3994C059" w14:textId="77777777" w:rsidR="00EF37BF" w:rsidRDefault="00000000">
      <w:pPr>
        <w:pStyle w:val="Heading2"/>
      </w:pPr>
      <w:bookmarkStart w:id="2" w:name="preparation-checklist"/>
      <w:bookmarkEnd w:id="1"/>
      <w:r>
        <w:t>Preparation Checklist</w:t>
      </w:r>
    </w:p>
    <w:p w14:paraId="1AA3F4D2" w14:textId="77777777" w:rsidR="00EF37BF" w:rsidRDefault="00000000">
      <w:pPr>
        <w:numPr>
          <w:ilvl w:val="0"/>
          <w:numId w:val="3"/>
        </w:numPr>
      </w:pPr>
      <w:r>
        <w:rPr>
          <w:b/>
          <w:bCs/>
        </w:rPr>
        <w:t>Planned Activity:</w:t>
      </w:r>
      <w:r>
        <w:t xml:space="preserve"> </w:t>
      </w:r>
      <w:r>
        <w:rPr>
          <w:i/>
          <w:iCs/>
        </w:rPr>
        <w:t>(Brief description, goals &amp; purpose)</w:t>
      </w:r>
      <w:r>
        <w:t xml:space="preserve"> ______________________________________________________________________</w:t>
      </w:r>
    </w:p>
    <w:p w14:paraId="1EF3D1A4" w14:textId="77777777" w:rsidR="00EF37BF" w:rsidRDefault="00000000">
      <w:pPr>
        <w:numPr>
          <w:ilvl w:val="0"/>
          <w:numId w:val="3"/>
        </w:numPr>
      </w:pPr>
      <w:r>
        <w:rPr>
          <w:b/>
          <w:bCs/>
        </w:rPr>
        <w:t>Special Considerations:</w:t>
      </w:r>
      <w:r>
        <w:t xml:space="preserve"> </w:t>
      </w:r>
      <w:r>
        <w:rPr>
          <w:i/>
          <w:iCs/>
        </w:rPr>
        <w:t>(Hazards, toilet access, weather, terrain, medical considerations, etc.)</w:t>
      </w:r>
      <w:r>
        <w:t xml:space="preserve"> ______________________________________________________________________</w:t>
      </w:r>
    </w:p>
    <w:p w14:paraId="0ABE40A5" w14:textId="77777777" w:rsidR="00EF37BF" w:rsidRDefault="00000000">
      <w:pPr>
        <w:numPr>
          <w:ilvl w:val="0"/>
          <w:numId w:val="3"/>
        </w:numPr>
      </w:pPr>
      <w:r>
        <w:rPr>
          <w:b/>
          <w:bCs/>
        </w:rPr>
        <w:t>Required Equipment &amp; Clothing:</w:t>
      </w:r>
      <w:r>
        <w:t xml:space="preserve"> </w:t>
      </w:r>
      <w:r>
        <w:rPr>
          <w:i/>
          <w:iCs/>
        </w:rPr>
        <w:t>(e.g., wellies/walking boots, coat, sun protection, food, water, EpiPen, Inhaler, First Aid kit, mobile phones, etc.)</w:t>
      </w:r>
      <w:r>
        <w:t xml:space="preserve"> ______________________________________________________________________</w:t>
      </w:r>
    </w:p>
    <w:p w14:paraId="3FC2B908" w14:textId="77777777" w:rsidR="00EF37BF" w:rsidRDefault="00000000">
      <w:pPr>
        <w:numPr>
          <w:ilvl w:val="0"/>
          <w:numId w:val="3"/>
        </w:numPr>
      </w:pPr>
      <w:r>
        <w:rPr>
          <w:b/>
          <w:bCs/>
        </w:rPr>
        <w:t>Parental Permission Obtained:</w:t>
      </w:r>
      <w:r>
        <w:t xml:space="preserve"> </w:t>
      </w:r>
      <w:r>
        <w:rPr>
          <w:i/>
          <w:iCs/>
        </w:rPr>
        <w:t>(Detail who contacted &amp; store emails in student folder)</w:t>
      </w:r>
      <w:r>
        <w:t xml:space="preserve"> ______________________________________________________________________</w:t>
      </w:r>
    </w:p>
    <w:p w14:paraId="2C413F80" w14:textId="77777777" w:rsidR="00EF37BF" w:rsidRDefault="00000000">
      <w:r>
        <w:pict w14:anchorId="063B5BA3">
          <v:rect id="_x0000_i1028" style="width:0;height:1.5pt" o:hralign="center" o:hrstd="t" o:hr="t"/>
        </w:pict>
      </w:r>
    </w:p>
    <w:p w14:paraId="5E2DD1F0" w14:textId="77777777" w:rsidR="00EF37BF" w:rsidRDefault="00000000">
      <w:pPr>
        <w:pStyle w:val="Heading2"/>
      </w:pPr>
      <w:bookmarkStart w:id="3" w:name="logistics"/>
      <w:bookmarkEnd w:id="2"/>
      <w:r>
        <w:lastRenderedPageBreak/>
        <w:t>Logistics</w:t>
      </w:r>
    </w:p>
    <w:p w14:paraId="1EDBC61F" w14:textId="77777777" w:rsidR="00EF37BF" w:rsidRDefault="00000000">
      <w:pPr>
        <w:pStyle w:val="Compact"/>
        <w:numPr>
          <w:ilvl w:val="0"/>
          <w:numId w:val="4"/>
        </w:numPr>
      </w:pPr>
      <w:r>
        <w:t>Departure Time: ________________________</w:t>
      </w:r>
    </w:p>
    <w:p w14:paraId="704C563F" w14:textId="77777777" w:rsidR="00EF37BF" w:rsidRDefault="00000000">
      <w:pPr>
        <w:pStyle w:val="Compact"/>
        <w:numPr>
          <w:ilvl w:val="0"/>
          <w:numId w:val="4"/>
        </w:numPr>
      </w:pPr>
      <w:r>
        <w:t>Estimated Return Time: ________________________</w:t>
      </w:r>
    </w:p>
    <w:p w14:paraId="3B959790" w14:textId="77777777" w:rsidR="00EF37BF" w:rsidRDefault="00000000">
      <w:pPr>
        <w:pStyle w:val="Compact"/>
        <w:numPr>
          <w:ilvl w:val="0"/>
          <w:numId w:val="4"/>
        </w:numPr>
      </w:pPr>
      <w:r>
        <w:t>Activity Duration: ________________________</w:t>
      </w:r>
    </w:p>
    <w:p w14:paraId="74E43FB5" w14:textId="77777777" w:rsidR="00EF37BF" w:rsidRDefault="00000000">
      <w:pPr>
        <w:pStyle w:val="Compact"/>
        <w:numPr>
          <w:ilvl w:val="0"/>
          <w:numId w:val="4"/>
        </w:numPr>
      </w:pPr>
      <w:r>
        <w:t>Emergency Mobile Contact Number: ________________________</w:t>
      </w:r>
    </w:p>
    <w:p w14:paraId="736CFF22" w14:textId="77777777" w:rsidR="00EF37BF" w:rsidRDefault="00000000">
      <w:r>
        <w:pict w14:anchorId="2E372786">
          <v:rect id="_x0000_i1029" style="width:0;height:1.5pt" o:hralign="center" o:hrstd="t" o:hr="t"/>
        </w:pict>
      </w:r>
    </w:p>
    <w:p w14:paraId="3784A946" w14:textId="77777777" w:rsidR="00EF37BF" w:rsidRDefault="00000000">
      <w:pPr>
        <w:pStyle w:val="Heading2"/>
      </w:pPr>
      <w:bookmarkStart w:id="4" w:name="senior-approval"/>
      <w:bookmarkEnd w:id="3"/>
      <w:r>
        <w:t>Senior Approval</w:t>
      </w:r>
    </w:p>
    <w:p w14:paraId="775EA7E3" w14:textId="77777777" w:rsidR="00EF37BF" w:rsidRDefault="00000000">
      <w:pPr>
        <w:pStyle w:val="Compact"/>
        <w:numPr>
          <w:ilvl w:val="0"/>
          <w:numId w:val="5"/>
        </w:numPr>
      </w:pPr>
      <w:r>
        <w:t>Signed Off By: ________________________</w:t>
      </w:r>
    </w:p>
    <w:p w14:paraId="055B97EB" w14:textId="77777777" w:rsidR="00EF37BF" w:rsidRDefault="00000000">
      <w:pPr>
        <w:pStyle w:val="Compact"/>
        <w:numPr>
          <w:ilvl w:val="0"/>
          <w:numId w:val="5"/>
        </w:numPr>
      </w:pPr>
      <w:r>
        <w:t>Date: ________________________</w:t>
      </w:r>
    </w:p>
    <w:p w14:paraId="25DFCDF1" w14:textId="77777777" w:rsidR="00EF37BF" w:rsidRDefault="00000000">
      <w:r>
        <w:pict w14:anchorId="14F41912">
          <v:rect id="_x0000_i1030" style="width:0;height:1.5pt" o:hralign="center" o:hrstd="t" o:hr="t"/>
        </w:pict>
      </w:r>
    </w:p>
    <w:p w14:paraId="15EC598A" w14:textId="77777777" w:rsidR="00EF37BF" w:rsidRDefault="00000000">
      <w:pPr>
        <w:pStyle w:val="Heading2"/>
      </w:pPr>
      <w:bookmarkStart w:id="5" w:name="post-activity"/>
      <w:bookmarkEnd w:id="4"/>
      <w:r>
        <w:t>Post Activity</w:t>
      </w:r>
    </w:p>
    <w:p w14:paraId="2733C572" w14:textId="77777777" w:rsidR="00EF37BF" w:rsidRDefault="00000000">
      <w:pPr>
        <w:numPr>
          <w:ilvl w:val="0"/>
          <w:numId w:val="6"/>
        </w:numPr>
      </w:pPr>
      <w:r>
        <w:rPr>
          <w:b/>
          <w:bCs/>
        </w:rPr>
        <w:t>Learning Points – Things that went well:</w:t>
      </w:r>
      <w:r>
        <w:t xml:space="preserve"> ______________________________________________________________________</w:t>
      </w:r>
    </w:p>
    <w:p w14:paraId="082A76BE" w14:textId="77777777" w:rsidR="00EF37BF" w:rsidRDefault="00000000">
      <w:pPr>
        <w:numPr>
          <w:ilvl w:val="0"/>
          <w:numId w:val="6"/>
        </w:numPr>
      </w:pPr>
      <w:r>
        <w:rPr>
          <w:b/>
          <w:bCs/>
        </w:rPr>
        <w:t>Improvements Needed:</w:t>
      </w:r>
      <w:r>
        <w:t xml:space="preserve"> ______________________________________________________________________</w:t>
      </w:r>
    </w:p>
    <w:p w14:paraId="6019FFB5" w14:textId="77777777" w:rsidR="00EF37BF" w:rsidRDefault="00000000">
      <w:pPr>
        <w:numPr>
          <w:ilvl w:val="0"/>
          <w:numId w:val="6"/>
        </w:numPr>
      </w:pPr>
      <w:r>
        <w:rPr>
          <w:b/>
          <w:bCs/>
        </w:rPr>
        <w:t>Updates to Risk Assessments?</w:t>
      </w:r>
      <w:r>
        <w:t xml:space="preserve"> Yes / No</w:t>
      </w:r>
    </w:p>
    <w:p w14:paraId="6073B4CB" w14:textId="77777777" w:rsidR="00EF37BF" w:rsidRDefault="00000000">
      <w:pPr>
        <w:pStyle w:val="Compact"/>
        <w:numPr>
          <w:ilvl w:val="1"/>
          <w:numId w:val="7"/>
        </w:numPr>
      </w:pPr>
      <w:r>
        <w:t>Activity Risk Assessment updated by: ________________________</w:t>
      </w:r>
    </w:p>
    <w:p w14:paraId="51EBBB1E" w14:textId="77777777" w:rsidR="00EF37BF" w:rsidRDefault="00000000">
      <w:pPr>
        <w:pStyle w:val="Compact"/>
        <w:numPr>
          <w:ilvl w:val="1"/>
          <w:numId w:val="7"/>
        </w:numPr>
      </w:pPr>
      <w:r>
        <w:t>Individual Student Risk Assessments updated by: ________________________</w:t>
      </w:r>
    </w:p>
    <w:p w14:paraId="5B7652E7" w14:textId="77777777" w:rsidR="00EF37BF" w:rsidRDefault="00000000">
      <w:pPr>
        <w:numPr>
          <w:ilvl w:val="0"/>
          <w:numId w:val="6"/>
        </w:numPr>
      </w:pPr>
      <w:r>
        <w:rPr>
          <w:b/>
          <w:bCs/>
        </w:rPr>
        <w:t>Documentation Checklist:</w:t>
      </w:r>
    </w:p>
    <w:p w14:paraId="65573C0F" w14:textId="77777777" w:rsidR="00EF37BF" w:rsidRDefault="00000000">
      <w:pPr>
        <w:pStyle w:val="Compact"/>
        <w:numPr>
          <w:ilvl w:val="1"/>
          <w:numId w:val="8"/>
        </w:numPr>
      </w:pPr>
      <w:r>
        <w:t>Photos added to OneDrive</w:t>
      </w:r>
    </w:p>
    <w:p w14:paraId="5EA80AFA" w14:textId="77777777" w:rsidR="00EF37BF" w:rsidRDefault="00000000">
      <w:pPr>
        <w:pStyle w:val="Compact"/>
        <w:numPr>
          <w:ilvl w:val="1"/>
          <w:numId w:val="9"/>
        </w:numPr>
      </w:pPr>
      <w:r>
        <w:t>Session notes added to individual Monitoring Forms</w:t>
      </w:r>
    </w:p>
    <w:p w14:paraId="6FB9F880" w14:textId="77777777" w:rsidR="00EF37BF" w:rsidRDefault="00000000">
      <w:r>
        <w:pict w14:anchorId="737295C3">
          <v:rect id="_x0000_i1031" style="width:0;height:1.5pt" o:hralign="center" o:hrstd="t" o:hr="t"/>
        </w:pict>
      </w:r>
    </w:p>
    <w:p w14:paraId="4C7F44FB" w14:textId="77777777" w:rsidR="00EF37BF" w:rsidRDefault="00000000">
      <w:pPr>
        <w:pStyle w:val="Heading2"/>
      </w:pPr>
      <w:bookmarkStart w:id="6" w:name="final-sign-off"/>
      <w:bookmarkEnd w:id="5"/>
      <w:r>
        <w:t>Final Sign Off</w:t>
      </w:r>
    </w:p>
    <w:p w14:paraId="49861C09" w14:textId="77777777" w:rsidR="00EF37BF" w:rsidRDefault="00000000">
      <w:pPr>
        <w:pStyle w:val="Compact"/>
        <w:numPr>
          <w:ilvl w:val="0"/>
          <w:numId w:val="10"/>
        </w:numPr>
      </w:pPr>
      <w:r>
        <w:t>Senior Staff Member: ________________________</w:t>
      </w:r>
    </w:p>
    <w:p w14:paraId="38EE70B8" w14:textId="77777777" w:rsidR="00EF37BF" w:rsidRDefault="00000000">
      <w:pPr>
        <w:pStyle w:val="Compact"/>
        <w:numPr>
          <w:ilvl w:val="0"/>
          <w:numId w:val="10"/>
        </w:numPr>
      </w:pPr>
      <w:r>
        <w:t>Date: ________________________</w:t>
      </w:r>
    </w:p>
    <w:p w14:paraId="2E670874" w14:textId="77777777" w:rsidR="00EF37BF" w:rsidRDefault="00000000">
      <w:r>
        <w:pict w14:anchorId="0DE84BF6">
          <v:rect id="_x0000_i1032" style="width:0;height:1.5pt" o:hralign="center" o:hrstd="t" o:hr="t"/>
        </w:pict>
      </w:r>
    </w:p>
    <w:p w14:paraId="41BC1A2A" w14:textId="77777777" w:rsidR="00EF37BF" w:rsidRDefault="00000000">
      <w:pPr>
        <w:pStyle w:val="FirstParagraph"/>
      </w:pPr>
      <w:r>
        <w:rPr>
          <w:b/>
          <w:bCs/>
        </w:rPr>
        <w:t>Linked Provisions Contact:</w:t>
      </w:r>
      <w:r>
        <w:t xml:space="preserve"> Unit 9A Highway Farm, Horsley Road, Cobham, KT11 3JZ</w:t>
      </w:r>
    </w:p>
    <w:p w14:paraId="684496CC" w14:textId="77777777" w:rsidR="00EF37BF" w:rsidRDefault="00000000">
      <w:pPr>
        <w:pStyle w:val="BodyText"/>
      </w:pPr>
      <w:r>
        <w:t>Email: admin@linkedprovisions.co.uk | Website: www.linkedprovisions.co.uk</w:t>
      </w:r>
      <w:bookmarkEnd w:id="0"/>
      <w:bookmarkEnd w:id="6"/>
    </w:p>
    <w:sectPr w:rsidR="00EF37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5E373" w14:textId="77777777" w:rsidR="00123CAE" w:rsidRDefault="00123CAE" w:rsidP="00EF7A5A">
      <w:pPr>
        <w:spacing w:after="0"/>
      </w:pPr>
      <w:r>
        <w:separator/>
      </w:r>
    </w:p>
  </w:endnote>
  <w:endnote w:type="continuationSeparator" w:id="0">
    <w:p w14:paraId="4A4304F9" w14:textId="77777777" w:rsidR="00123CAE" w:rsidRDefault="00123CAE" w:rsidP="00EF7A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C9C74" w14:textId="77777777" w:rsidR="00EF7A5A" w:rsidRDefault="00EF7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D620" w14:textId="77777777" w:rsidR="00EF7A5A" w:rsidRDefault="00EF7A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5420C" w14:textId="77777777" w:rsidR="00EF7A5A" w:rsidRDefault="00EF7A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6CEE5" w14:textId="77777777" w:rsidR="00123CAE" w:rsidRDefault="00123CAE" w:rsidP="00EF7A5A">
      <w:pPr>
        <w:spacing w:after="0"/>
      </w:pPr>
      <w:r>
        <w:separator/>
      </w:r>
    </w:p>
  </w:footnote>
  <w:footnote w:type="continuationSeparator" w:id="0">
    <w:p w14:paraId="420FF180" w14:textId="77777777" w:rsidR="00123CAE" w:rsidRDefault="00123CAE" w:rsidP="00EF7A5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2E49" w14:textId="684773B1" w:rsidR="00EF7A5A" w:rsidRDefault="00EF7A5A">
    <w:pPr>
      <w:pStyle w:val="Header"/>
    </w:pPr>
    <w:r>
      <w:rPr>
        <w:noProof/>
      </w:rPr>
      <w:pict w14:anchorId="182E44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962485" o:spid="_x0000_s1026" type="#_x0000_t75" style="position:absolute;margin-left:0;margin-top:0;width:467.95pt;height:466.65pt;z-index:-251657216;mso-position-horizontal:center;mso-position-horizontal-relative:margin;mso-position-vertical:center;mso-position-vertical-relative:margin" o:allowincell="f">
          <v:imagedata r:id="rId1" o:title="Screenshot 2026-01-10 184438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F64DB" w14:textId="41F5EFD5" w:rsidR="00EF7A5A" w:rsidRDefault="00EF7A5A">
    <w:pPr>
      <w:pStyle w:val="Header"/>
    </w:pPr>
    <w:r>
      <w:rPr>
        <w:noProof/>
      </w:rPr>
      <w:pict w14:anchorId="12FE85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962486" o:spid="_x0000_s1027" type="#_x0000_t75" style="position:absolute;margin-left:0;margin-top:0;width:467.95pt;height:466.65pt;z-index:-251656192;mso-position-horizontal:center;mso-position-horizontal-relative:margin;mso-position-vertical:center;mso-position-vertical-relative:margin" o:allowincell="f">
          <v:imagedata r:id="rId1" o:title="Screenshot 2026-01-10 184438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6DD03" w14:textId="17B3B7A7" w:rsidR="00EF7A5A" w:rsidRDefault="00EF7A5A">
    <w:pPr>
      <w:pStyle w:val="Header"/>
    </w:pPr>
    <w:r>
      <w:rPr>
        <w:noProof/>
      </w:rPr>
      <w:pict w14:anchorId="64994D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962484" o:spid="_x0000_s1025" type="#_x0000_t75" style="position:absolute;margin-left:0;margin-top:0;width:467.95pt;height:466.65pt;z-index:-251658240;mso-position-horizontal:center;mso-position-horizontal-relative:margin;mso-position-vertical:center;mso-position-vertical-relative:margin" o:allowincell="f">
          <v:imagedata r:id="rId1" o:title="Screenshot 2026-01-10 184438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10BE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C54AB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F73EC03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578639404">
    <w:abstractNumId w:val="0"/>
  </w:num>
  <w:num w:numId="2" w16cid:durableId="2026594740">
    <w:abstractNumId w:val="1"/>
  </w:num>
  <w:num w:numId="3" w16cid:durableId="213347257">
    <w:abstractNumId w:val="1"/>
  </w:num>
  <w:num w:numId="4" w16cid:durableId="1104156120">
    <w:abstractNumId w:val="1"/>
  </w:num>
  <w:num w:numId="5" w16cid:durableId="1479375344">
    <w:abstractNumId w:val="1"/>
  </w:num>
  <w:num w:numId="6" w16cid:durableId="895511640">
    <w:abstractNumId w:val="1"/>
  </w:num>
  <w:num w:numId="7" w16cid:durableId="1231383124">
    <w:abstractNumId w:val="1"/>
  </w:num>
  <w:num w:numId="8" w16cid:durableId="71395475">
    <w:abstractNumId w:val="2"/>
  </w:num>
  <w:num w:numId="9" w16cid:durableId="1878009345">
    <w:abstractNumId w:val="2"/>
  </w:num>
  <w:num w:numId="10" w16cid:durableId="996148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7BF"/>
    <w:rsid w:val="00123CAE"/>
    <w:rsid w:val="00292643"/>
    <w:rsid w:val="00B733BC"/>
    <w:rsid w:val="00EF37BF"/>
    <w:rsid w:val="00EF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C1995"/>
  <w15:docId w15:val="{CC058F14-871A-4A51-8B37-8193E1285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F7A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7A5A"/>
  </w:style>
  <w:style w:type="paragraph" w:styleId="Footer">
    <w:name w:val="footer"/>
    <w:basedOn w:val="Normal"/>
    <w:link w:val="FooterChar"/>
    <w:rsid w:val="00EF7A5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7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 Hoxha</dc:creator>
  <cp:keywords/>
  <cp:lastModifiedBy>Eliza Hoxha</cp:lastModifiedBy>
  <cp:revision>3</cp:revision>
  <dcterms:created xsi:type="dcterms:W3CDTF">2026-03-20T20:37:00Z</dcterms:created>
  <dcterms:modified xsi:type="dcterms:W3CDTF">2026-03-20T20:50:00Z</dcterms:modified>
</cp:coreProperties>
</file>